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ohn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otivated CNC Machinist seeking to leverage technical skills and a passion for precision engineering. Eager to contribute to a dynamic manufacturing team while gaining hands-on experience in CNC operation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CNC Machine Operato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3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Precision Machining Inc.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Hometown, NY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Operated CNC machines to produce parts according to specifications, achieving a 98% quality rate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setup and calibration of machines, reducing setup time by 15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Machining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Dec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Tech Manufacturing Co.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Hometown, NY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Learned basic CNC programming and tooling techniques under the guidance of senior machinis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intained a clean and organized workspace, contributing to a safer work environmen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Associate of Applied Science: Manufacturing Technology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Hometown Community College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Hometown, NY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NC Fundamentals – Manufacturing Skills Standards Council – 2022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ohn.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Hometown, NY 100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NC Programm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lueprint Read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sic Tool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easurement Technique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chine Setup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Quality Contro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blem Solv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ttention to Detai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ohn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Hometown, NY - 100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ohn.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